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69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วันนี้เรียนรู้กับครูปรเมษฐมีเหตุวันนี้แล้วปลายทางจงมานั่งฟังกันไว ๆแล้วไว ๆ วันนี้เรียนรู้กับครูปอแล้วเอกายังมีครูคณิตาอธิบาย ไม่ได้มาคนเดียวอาเซียนกันมาใช่ไหม เพราะฉะนั้นมาให้กำลังนครูให้ไปอ่านเขียนนิทานพื้นบ้านวันนี้หนู ๆ จ๋าเอยเอิ้งเเอ่ย แล้วหนู ๆ จ้าเรามาอธิบายคุณค่านิทานพื้นบ้านไว ๆกับเรื่องที่เราจะสอนในวันนี้ เป็นเรื่องนิทานพื้นบ้านนะครับแล้วไว ๆ คุณครูคณิตาครับ จากเพลงที่คุณครูได้ร้องให้หนู ๆ ฟังนะครับเพลงพื้นบ้านนะครับ ก็สอดคล้องเมื่อวานนี้นั่นเอง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1. บอกหลักการอธิบายคุณค่า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ปฏิบัติตามจุดประสงค์ดังกล่าวนะครับ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ลุ้นนะ ว่าวันนี้จะเป็นคำถามอะไร เดี๋ยวเรียก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สุดท้ายลุกขึ้นยืนครับ ยืนขึ้น ๆคนยืนขึ้นตอบก่อน เป็นการเข้าสู่บทเรียนด้วยการ Activeที่มีเลขที่ต่อไปนี้ เลขที่ง่ายมากเลย เพราะเมื่อวาน หนู ๆ ได้ไปศึกษา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</w:t>
      </w:r>
    </w:p>
    <w:p>
      <w:pPr>
        <w:pStyle w:val="BodyText"/>
      </w:pPr>
      <w:r>
        <w:t xml:space="preserve">(คุณครูปรเมษฐ) ครูไม่ทบทวนแล้ว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ให้เลขที่ 1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นิทานของแต่ละประเทศ หนู ๆ ครับ มีความสำคัญ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เดี๋ยวคุณครูคณิตาแสดงความคิดเห็นหน่ย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ได้รู้จัดวิถีชีวิตของ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นิทานพื้นบ้านแต่งขึ้นมา เพื่อจะ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ใช้ เอ๊บ้างนะ ผมของยืมเอ๊ของคุณครูคณฺต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การหาคุณค่าของนิทานพื้นบ้านอาเซียนนะคะ นักเรียนหลายคน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่อนที่เราจะศึกษาใบความรู้ นักเรียนจะต้องรู้ก่อนนะคะ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นักเรียนจะต้องบอกได้ว่าหลักการอธิบายคุณค่ามีอะไรบ้าง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อะไรจากวรรณคดีหรือวรรณกรรม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</w:t>
      </w:r>
    </w:p>
    <w:p>
      <w:pPr>
        <w:pStyle w:val="BodyText"/>
      </w:pPr>
      <w:r>
        <w:t xml:space="preserve">[เสียงดนตรี]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ได้สรุปหลักการอธิบายคุณค่า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ศึกษาใบความรู้ นักเรียนคิดว่า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ก็สามารถที่จะตอบได้แล้ว เดี๋ยวเรา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วรรณคดีและวรรณกรรม ผู้อ่านนี้ต้องรู้จัก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ในระดับที่สูงขึ้นค่ะ ในส่วนพิจาณณาและวิเคราะห์คุณค่าประโยชน์ในการนำไปใช้ในชีวิต เพราะอะไรคะเพราะว่าเป็นการพัฒนาความรู้พฤติกรรมของเรา หรือทำให้ความคิด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1, 2, 3 เฉลยครับ การวิเคราะห์คุณค่า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จากการศึกษาใบความรู้ นักเรียนตอบได้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ะเป็นการอ่านเพื่อจับใจความ หรืออ่านเพื่อ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ก็ถือว่าเป็นการวิเคราะห์คุณค่าเนื้อหา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มันเป็นอย่างไร เดี๋ยวคุณครูจะอธิบายให้ฟังนะครับ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พออ่านแล้วเกิดความเข้าใจเลยหรือไม่ ใช้ภาษา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1, 2, 3 ครูฌแลยดีกว่านะครับ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นักเรียนอาจจะสงสัยนะคะ การวิเคราะห์วิถีชีวิตของ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การดำเนินชีวิตของท้องถิ่นนั้น ๆ มาสร้า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รงชีวิตในท้องถิ่นนั้น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นั่นเองนะครับ ทุกอย่างนะครับ นิทานทุกเรื่องนี่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ำไปปรับใช้ได้ในชีวิตนั่นเองนะครับแต่งขึ้นมาต้องแฝงด้วยข้อคิดผู้แต่งจะต้องกำหนดข้อคิดก่อนที่จะนแล้วก็จะจบด้วยข้อคิดที่จะสามารถเดี๋ยให้หนู ๆ ลองวิเคราะห์คุณค่า หรืออธิบาย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ตามที่ครูบอกว่า ครูจะเล่านิทานให้กับ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ไหนลองมองสิ นี่ถ้าเกิดครูถาม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เด็ก ๆ ตอบสิ ใช่ครับ ประเทศไทย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กุมภา ชื่อ ชาละวัน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นั่นเอง ไกรทองปราบชาละวัน นักเรีย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เด็ก ๆ จะเปิดหนังสือนะ ให้จับ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ี๋ยวขอดูก่อนนะคร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นะครับ เป็นช่างไม้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บ้านหลังหนึ่ง ที่มีลูกสาวแสนสวยเป็นช่างไม้ที่รูปงาม วันหนึ่งเขาได้ขุดเรือลำหนึ่ง และสั่งให้เรือแล่นออกไปเรือลำนั้นไปหยุดที่เมื่อเขาเห็นหญิงสาวก็เกิดหลงรัก ต่อมาขณะนั้นหญิงสาวลงอาบน้ำพอดี นางชอบใจ จึงนึกออกไปลงนั่งเรือลำนั้นเรือก็แล่นกับไปหาโลมาลิงอีกคนหนึ่ง คนนี้ชื่อ ตัมบูรัง คนนี้มีหน้าต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จึงลงมือขุดเรือบ้างนะครับอัปลักษณ์ นักเรียนสังเกตจากรูปนะครับเมื่อรู้ข่าว เรือวิเศษของโรมาลที่พาสาวงามมาหาโลมาลิง เขาดูซัน มาเป็นภาษา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เรือก็แล่นออกไป เรือไปแล้วนะครับ ปรากฏว่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ของตัมบูรันนี่ ลอยเข้าไปเทียบไปจอดเทียบเรือลำใหญ่ลำหนึ่ง เรือลำนั้นนี่มีศพของหญิงสาวอยูสคนบนเรือเห็นเรือลำนั้นก็ดีใจแล้วก็เรือก็แล่นกลับมาหาตัมบูรันทันที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เพราะว่ามันใช่คนไหม เป็นศพไปแล้วตะบุลันเห็นหรือกลับมาก็ดีใจ รีบเข้าไปพยุงร่างนั่นขึ้นแต่ร่างนั้นมันไม่เคลื่อนไหวอะไรเลยรุ่งขึ้น เมื่อเข้าไปหานางนะครับ ตะบุลันก็สงสัยว่า นางคงเพลียกับการเดินทางนึกในใจจึงให้นางนอนในเรือยันเช้าได้สานตะกร้าใบหนึ่ง เมื่อสานเสร็จ มันสามารถเคลื่อนที่ไ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ที่ตนทำใส่ลงไป พลันตะกร้าเอง ไปยังอีกหมู่บ้านหนึ่งซึ่งชาวบ้านกำลังทำขนมเลี้ยงหญิงสาวคนนั้นเห็นตระกร้าเมื่อตัมบูรันได้ยินข้าว นักเรียนคิด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ดี๋ยวนี้ ตะกร้าก็เคลื่อนที่ไปตามคำสั่ง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ปกคลุมตะกร้าอย่างมิดชิด เมื่อลอบมาถึงตัมบูรัน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ตั้งแต่นั้นมา เขาก็ไม่คิดอยากจะทำเขารีบใช้มือล้วงลงไปในตะกร้าในนั้นมีแต่ขี้วัวเต็มไปหมด ตาบูลัโมโหมากจึงทำลายตะกร้าใบนั้นเสียจากนี้ เรามาวิเคราะห์คุณค่าด้านต่าง ๆ กันเลยค่ะ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โดยผู้แต่งนี่ ก็ได้มีการเปรียบเทียบนะคะ ชายหนุ่ม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ก็จะเป็นในลักษณะคนคิดคี ไม่ได้ละโมบ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นั่นเองนะคะ นี่เป็นด้านการวิเคราะห์ทางด้านเนื้อหานะคะ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สอดอแทรกเกี่ยวกับลักษณะภาษาค่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ในนิทานเรื่องนี้ ก็จะต้องเป็นชื่อในลักษณะของ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นักเรียนก็ได้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เรื่องการแต่งงาน การอยู่ในหมู่บ้าน อาศัยซึ่งกันและกัน ทำให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นื่องจากชายอัปลักษณ์ได้สร้างเรือมา แล้วก็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ก็คือได้มีการทำไมเอ่ย หากมีคน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เขาก็จะทำการลอยไปเสียชีวิตหรือคนที่ตายนี่ในท้องทะเลเขาจะทำอย่างไร เผาหรือเปล่าคะถ้าเผานี่เรือคงไหม้แย่เลยนะคะข้อคิดที่ได้จากเรื่องนี้ นักเรียนคงได้ยิน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ดั่งใจหวังหรือเปล่าคะ ไม่ได้ค่ะ เพราะอะไรคุณครูปรเมษฐพูดแล้วนะคะ คือ ชายหลังจากที่เขาได้ทำตามช่างไม้ที่รูปงามนี่เกิดอะไรขึ้น เขาได้ตามเมื่อจิตใจเราไม่ดี จิตใจเราอยากได้อยากมีเหมือนของผู้อื่นเพราะว่าชายอัปลักษณ์นี่เขาได้สร้างหรือเขามีจิตที่คิดละโมภเหมือนช่างไม้รูปงาม ฉะนั้น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แลกเปลี่ยนได้ หรืออาจจะเขียนเป็นการจดบันทึกได้ค่ะ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ของกลุ่มประเทศอาเซียน ที่นักเรียนมีในใบความรู้ หรือ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แสดงบทบาทสมมติจากนิทานพื้นบ้านเรื่องนั้นค่ะ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นะคะ นักเรียนจะต้องแบ่งกลุ่มเพื่อศึกษา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อภิปรายค่ะะ โดยเวลาที่กำหนดให้มีเวล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เก็บของแล้วก็วิ่งไปที่ห้องสมุดได้ทันแน่นอนค่ะ ฉะนั้นนะคะ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หรือประเทศใด เดี๋ยวเรามาดูเรื่องแรกกันเลยดีกว่าค่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นิทานอาเซียนของประเทศไทยค่ะ คือ เรื่อง ตำนาน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กำเนิดค้างคาวค่ะ ต่อมา เรามาดูขนมครกค่ะ ต่อมาค่ะ เรามาดูประเทศอีกประเทศหนึ่งดีกว่าค่ะ ประเทศฟิลิฟฟินส์ประเทศฟิลิปปินส์ต่อมา เรื่องสุดท้ScrollLockPaus้ายค่ะ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</w:t>
      </w:r>
    </w:p>
    <w:p>
      <w:pPr>
        <w:pStyle w:val="BodyText"/>
      </w:pPr>
      <w:r>
        <w:t xml:space="preserve">[เสียงดนตรี]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กันในชั่วโมงนี้กันดีกว่านะครับ ครูมีคำถามมานะครับ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ประจำวิชาก่อนนะครับ ลองตอบดู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วิถีชีวิตของคนในชุมชนค่ะ อนุรักษ์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ที่เราอ่านนั้น ไปปรับใช้ในชีวิตประจำวัน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ได้อย่างไรนะครับ เฉลยดีกว่าครูคณิตา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ไปติดตามชั่วโมงต่อไป สำหรับสิ่งที่นักเรียนต้องเตรียมม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จากนิทานพื้นบ้าน ซึ่งนักเรียนสามารถดาวน์โหลด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</w:t>
      </w:r>
    </w:p>
    <w:p>
      <w:pPr>
        <w:pStyle w:val="BodyText"/>
      </w:pPr>
      <w:r>
        <w:t xml:space="preserve">[เสียงดนตรี]ข้อมูลได้ที่www.dltv.ac.thปีที่ 6 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69) ๙ นิทานพื้นบ้าน (การอธิบายคุณค่า) ๑๖ มิ.ย. ๖๔ (มีใบความรู้) ภูมิ</dc:title>
  <dc:creator/>
  <cp:keywords/>
  <dcterms:created xsi:type="dcterms:W3CDTF">2022-06-13T07:38:31Z</dcterms:created>
  <dcterms:modified xsi:type="dcterms:W3CDTF">2022-06-13T07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3.00 น.</vt:lpwstr>
  </property>
  <property fmtid="{D5CDD505-2E9C-101B-9397-08002B2CF9AE}" pid="3" name="subtitle">
    <vt:lpwstr/>
  </property>
</Properties>
</file>